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0603" w:rsidRDefault="00507FB0">
      <w:pPr>
        <w:pStyle w:val="Title"/>
      </w:pPr>
      <w:bookmarkStart w:id="0" w:name="_GoBack"/>
      <w:bookmarkEnd w:id="0"/>
      <w:r>
        <w:t>My title</w:t>
      </w:r>
    </w:p>
    <w:p w:rsidR="00010603" w:rsidRDefault="00D72890">
      <w:pPr>
        <w:pStyle w:val="Author"/>
      </w:pPr>
      <w:r>
        <w:t>Adam H Sparks</w:t>
      </w:r>
      <w:r w:rsidR="00507FB0">
        <w:t xml:space="preserve"> (University of </w:t>
      </w:r>
      <w:r>
        <w:t>Southern Queensland</w:t>
      </w:r>
      <w:r w:rsidR="00507FB0">
        <w:t>)</w:t>
      </w:r>
    </w:p>
    <w:p w:rsidR="00010603" w:rsidRDefault="00507FB0">
      <w:pPr>
        <w:pStyle w:val="Author"/>
      </w:pPr>
      <w:r>
        <w:t>other author</w:t>
      </w:r>
    </w:p>
    <w:p w:rsidR="00010603" w:rsidRDefault="00507FB0">
      <w:pPr>
        <w:pStyle w:val="Date"/>
      </w:pPr>
      <w:r>
        <w:t>2016-01-20</w:t>
      </w:r>
    </w:p>
    <w:p w:rsidR="00010603" w:rsidRDefault="00507FB0">
      <w:pPr>
        <w:pStyle w:val="Abstract"/>
      </w:pPr>
      <w:r>
        <w:t>My abstract</w:t>
      </w:r>
    </w:p>
    <w:p w:rsidR="00010603" w:rsidRDefault="00507FB0">
      <w:pPr>
        <w:pStyle w:val="Heading1"/>
      </w:pPr>
      <w:bookmarkStart w:id="1" w:name="heading-1"/>
      <w:bookmarkEnd w:id="1"/>
      <w:r>
        <w:t>Heading 1</w:t>
      </w:r>
    </w:p>
    <w:p w:rsidR="00010603" w:rsidRDefault="00507FB0" w:rsidP="00C6188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10603" w:rsidRDefault="00507F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0603" w:rsidRDefault="00507FB0">
      <w:pPr>
        <w:pStyle w:val="Heading2"/>
      </w:pPr>
      <w:bookmarkStart w:id="2" w:name="heading-2"/>
      <w:bookmarkEnd w:id="2"/>
      <w:r>
        <w:t>Heading 2</w:t>
      </w:r>
    </w:p>
    <w:p w:rsidR="00010603" w:rsidRDefault="00507FB0">
      <w:pPr>
        <w:pStyle w:val="FirstParagraph"/>
      </w:pPr>
      <w:r>
        <w:t>You can also embed plots, for example:</w:t>
      </w:r>
    </w:p>
    <w:p w:rsidR="00010603" w:rsidRDefault="00507FB0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03" w:rsidRDefault="00507FB0">
      <w:pPr>
        <w:pStyle w:val="Heading3"/>
      </w:pPr>
      <w:bookmarkStart w:id="3" w:name="heading-3"/>
      <w:bookmarkEnd w:id="3"/>
      <w:r>
        <w:t>Heading 3</w:t>
      </w:r>
    </w:p>
    <w:p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10603" w:rsidRPr="00C61880" w:rsidRDefault="00507FB0" w:rsidP="00C61880">
      <w:pPr>
        <w:pStyle w:val="Heading4"/>
      </w:pPr>
      <w:bookmarkStart w:id="4" w:name="heading-4"/>
      <w:bookmarkEnd w:id="4"/>
      <w:r w:rsidRPr="00C61880">
        <w:t>Heading 4</w:t>
      </w:r>
    </w:p>
    <w:p w:rsidR="00010603" w:rsidRDefault="00507FB0">
      <w:pPr>
        <w:pStyle w:val="FirstParagraph"/>
      </w:pPr>
      <w:r>
        <w:t>Don't forget line numbers for JAS!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2B1A" w:rsidRDefault="002A2B1A">
      <w:pPr>
        <w:spacing w:after="0"/>
      </w:pPr>
      <w:r>
        <w:separator/>
      </w:r>
    </w:p>
  </w:endnote>
  <w:endnote w:type="continuationSeparator" w:id="0">
    <w:p w:rsidR="002A2B1A" w:rsidRDefault="002A2B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2B1A" w:rsidRDefault="002A2B1A">
      <w:r>
        <w:separator/>
      </w:r>
    </w:p>
  </w:footnote>
  <w:footnote w:type="continuationSeparator" w:id="0">
    <w:p w:rsidR="002A2B1A" w:rsidRDefault="002A2B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0603"/>
    <w:rsid w:val="00011C8B"/>
    <w:rsid w:val="002A2B1A"/>
    <w:rsid w:val="004E29B3"/>
    <w:rsid w:val="00507FB0"/>
    <w:rsid w:val="00590D07"/>
    <w:rsid w:val="00784D58"/>
    <w:rsid w:val="008D6863"/>
    <w:rsid w:val="008E507D"/>
    <w:rsid w:val="00B0534C"/>
    <w:rsid w:val="00B86B75"/>
    <w:rsid w:val="00BC48D5"/>
    <w:rsid w:val="00C36279"/>
    <w:rsid w:val="00C61880"/>
    <w:rsid w:val="00D72890"/>
    <w:rsid w:val="00E00F0A"/>
    <w:rsid w:val="00E315A3"/>
    <w:rsid w:val="00ED20D1"/>
    <w:rsid w:val="00EF2C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3E76A9-3DD7-8143-8E69-2DEAD6098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00F0A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60637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60637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474A5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Feathered">
      <a:majorFont>
        <a:latin typeface="Century Schoolbook" panose="020406040505050203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52</Words>
  <Characters>872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Adam Sparks</cp:lastModifiedBy>
  <cp:revision>6</cp:revision>
  <dcterms:created xsi:type="dcterms:W3CDTF">2016-01-20T00:45:00Z</dcterms:created>
  <dcterms:modified xsi:type="dcterms:W3CDTF">2018-04-14T06:23:00Z</dcterms:modified>
</cp:coreProperties>
</file>